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n Jacobo Reserva 20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V31327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Tempranillo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Bodegas Corr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4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AN Gran Reserva 20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V92862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Tempranillo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Bodegas Lan,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3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onde Valdemar Reserva 20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V9473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Tempranillo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Bodegas Valdema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4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occa Family Vineyards Tesorina Cabernet Sauvi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2159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Rocca Family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3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Vivanco Reserva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29343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Tempranillo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Bodegas Dinastia Vivanco,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1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Zonte's Footstep Hills Are Alive Shiraz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V52234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5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Zonte's Footste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82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artinney Cabernet Sauvignon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57734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Stellenbosc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Bartinney Trading/Noble Savag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Echeverria Limited Edition Cabernet Sauvignon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892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Central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Vina Echeverr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9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urigutti Gran Reserva Malbec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66879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Pacha Co 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6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all Eighteen Seventy-Three Cabernet Sauvignon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3453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 Hall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7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oncha y Toro Terrunyo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56291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Pirqu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Concha Toro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4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Edetària Via Edetana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1326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Terra Alt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Grenache/Syrah/Carigna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Edetaria S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9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amole di Lamole Riserva Chianti Classic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28065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Sangiovese/Cana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S. Margherita S.P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3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anfi Rosso di Montalcino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68126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Banfi S.R.L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rione Brunello di Montalcino DOCG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26666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Tenute Di Tosca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7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amille Perrin Les Sinards Châteauneuf-du-Pap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92662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Perri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5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stelgiocondo Brunello di Montalcino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3529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Frescobald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1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uffino Chianti Classico Riserva Duca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L4519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Sangiovese/Cabernet Sauvignon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Ruffino S.R.L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5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e Gravillas Sablet Côtes du Rhône-Village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7879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Syrah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Le Gravilla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6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e Gravillas Séguret Côtes du Rhône-Village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0926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Le Gravilla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6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ichel Gassier Nostre Paï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2954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Famille Gassie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0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emazet Réserve des Armoiries Vieilles Vignes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613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Syrah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Demazet Vignobl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3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ustenberg Buzzard Kloof Syrah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41415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Stellenbosc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Rustenberg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6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ve du Château de Chénas Cru Chéna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V55989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Beaujolai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2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Cave Du Chateau De Chena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Light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4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mille Cayran La Réserve Plan de Dieu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64428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4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Cave de Cairan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5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ve de Tain Grand Classique Crozes-Hermitage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7223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Cave De Tain L'Hermitag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4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erra Vitae CdRhone Village Organi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54598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Grenache/Carigna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Vigerons De Chuscla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9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n Marzano Vindoro Negroamar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47318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Negroama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Cantina Oleificio Soc San Marzan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8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e Calvane Quercione Chianti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4549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Sangioves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Fattoria Di Vicchio S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5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amille Perrin Réserv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36345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Perri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5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ledgehammer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L23873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Sledgehammer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7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ubmission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62823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Premiere Wine Grou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4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iberty School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73882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Hope Family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0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read &amp; Butter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L6476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Winery Exchange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9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lying Fish Cove Shiraz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55871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Western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Shiraz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4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Flying Fish Cove Pty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2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irestone Cabernet Sauvignon Santa Ynez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L29212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The Firestone Vineyar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0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sa E. Di Mirafiore Riserva Barolo 200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54960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4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Ethica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8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vallotto Bricco Boschis Vigna San Giuseppe R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179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Cavallotto Tenuta Bricco Boschi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4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vallotto Vignolo Riserva Barolo 20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V31795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Cavallotto Tenuta Bricco Boschi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4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io Cesare Ornato Barolo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32418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Pio Cesa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7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a Vieille Ferme Cotes Du Ventoux A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L26364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Grenac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Perri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Light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1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Argot Estate Pinot Noir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104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Mixed Nuts, Llc Dba Argot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rewn Rogue's Lot Cabernet Sauvignon Cabernet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L6534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Cabernet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2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Strewn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3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O'Leary Cabernet Merlo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L3077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Cabernet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Vineland Estate Wines Limit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1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Inniskillin Cabernet Merlo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L62716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Cabernet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Arterra Wines Canada,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4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20 Bees Cabernet Merlo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L639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Cabernet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2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Diamond Estates Wines &amp; Spirits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Solanera Viñas Viejas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27616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Yec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Monastrell (Mourvèdre)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Castañ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8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Burrowing Owl Merlot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V58573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British Columb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Burrowing Owl Es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20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Kir Yianni Paranga Red VDP Macedo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L39217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Gree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Macedo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Named Varietal Blends-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Kir-Yiann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5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astide Sobirana Lieu dit la Colomin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5612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Roussill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Grenache/Syrah/Carigna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4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Lafag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acienda López de Haro Reserva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35733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Tempranillo/Gracian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Vinta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6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hymiopoulos Young Vines Xinomavro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46647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Gree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Macedo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Xinomav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Apostolos Thymiopoulo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4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Francs Magnu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55026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Bordeaux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Arnaud Roux-Ouli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8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Calcu Reserva Especial Cabernet Franc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108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Colchagua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Cabernet Sauvignon/Cabernet Franc/Petit Verd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Vinedos Calcu Limit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4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Frisky Beaver Red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L40010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Rapscallion Wine Company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6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Pelee Island Roug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L16663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2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Pelee Island Vineyard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9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Pelee Island Eco Red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L6124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2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Pelee Island Vineyard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9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             Croix Canon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67128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Cabernet Sauvignon/Merlot/Cabernet Fra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Ulysse Cazabon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8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uciano Arduini Bacan Rosso Verones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1012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Corvina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2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Arduini Luciano &amp; C. Societa Agric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5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ockway Vineyards Fergie Jenkins Limited Editi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4603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Rockway 88 Ltd O/A Rockway Vineyar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3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Lakeview Cellars Syrah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4999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Diamond Estates Wines &amp; Spirits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2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oney Ridge Excellence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25425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3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Stoney Ridge Cellars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3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Creekside Laura's Red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11796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Cabernet Sauvignon/Cabernet Fra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2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Creekside Es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8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anfi Brunello di Montalcin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17509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Banfi S.R.L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. Chapoutier Monier de la Sizeranne Hermitage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18272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M. Chapoutier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8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Mastronardi Syrah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58122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3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Mastronardi Esa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6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l'Argenteyr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63297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Twin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0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Puygueraud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V55027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Nath. Johnsto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6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de la Grav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63007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3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Scea Bassereau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4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ivera Il Falcone Riserva Castel del Monte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17729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Nero di Tro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Azienda Vinicola Rivera Sp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0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Creekside Gamay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V6465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2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reekside Es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Light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7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la Pirouett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64479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Nath. Johnsto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1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mille Cayran La Réserve Plan de Dieu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64428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4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Cave de Cairan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5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emazet Réserve des Armoiries Vieilles Vignes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613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Syrah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Demazet Vignobl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3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Alary la Jean de Verde Cairann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V6399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Grenac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5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Earl Denis Ala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5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/>
      </w: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elee Island Baco Noir Reserve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L4145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Baco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Pelee Island Vineyard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8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aul Jaboulet Aîné Domaine de Thalabert Crozes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72046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Syrah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Paul Jaboulet Ai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8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Saint-Antoine Réserve du Château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V4344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Bordeaux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Sce Vignobles Auber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7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rimus Carmenère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V4393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Colchagua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Carmenèr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Alto De Casablanca 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1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ontGras Antu Carmenèr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63275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Cachapoal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Carmenè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Vina Montgra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6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nta Ema Amplus One Carmenère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1059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Peum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Carmenè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Vinos Santa Ema S.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10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Koyle Gran Reserva Carmenèr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68834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Colchagua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Carmenèr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Vina Koyle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6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entleman's Collection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L46153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Lindeman's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9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orres Cordillera de los Andes Reserva Especia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8969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Peum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Carmenè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Soc. Vinicola Miguel Torres Ltd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7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ichael David Freakshow Red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63354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5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Michael David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9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Belle Cuvée Louis Belle Crozes-Hermita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64520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Domaine Bel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5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xenburg Private Collection Shiraz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69796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Stellenbosc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4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Saxenburg Estates (Pty)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2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Ka Tahi Rangatira Reserve Syrah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53479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New Zeal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Hawke's B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3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Ka Tahi Wines Limit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2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ount Veeder Winery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70884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Constellation Brands Inc. (Us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7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stello di Albola Chianti Classico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33993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Sangioves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Zonin S.P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1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ob Nob Pinot Noir Pays D'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L18406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South of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George Duboeuf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1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'est La Vie! Pinot Noir 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L1669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South of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Pinot Noir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Maison Albert Bich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2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es Jamelles Merlot Pays d'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L24532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South of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Badet, Clement &amp; Ci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9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odney Strong Sonoma County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2269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3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Rodney Strong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4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zelia Barolo Bricco Fiasco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5130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Az. Agr. Aze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J.P. Chenet Pinot Noir Reserve Vd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L14240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South of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Les Grands Chais De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7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la Pirouett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64479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Nath. Johnsto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1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l'Argenteyr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63297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Twin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0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mille Cayran La Réserve Plan de Dieu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64428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4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Cave de Cairan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5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Quercecchio Brunello di Montalcino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43858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Premium Wine Selecti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4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de la Grav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63007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3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Scea Bassereau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4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altasar Gracián Reserva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5471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Calatayu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Grenache/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5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Bodegas San Alejand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acienda Valvarés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4235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Bodegas Altan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6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Ercavio Roble Tempranill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6750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La Manch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Más Que Vino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2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onvento San Francisco Crianza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2064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Ribera del Due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Tempranillo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Bodega Convento San Fransisc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5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Altolandón Rayuel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64553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La Manch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Bob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Menmade Societa Agricola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Malescot St-Exupéry 20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50694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Nath. Johnsto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4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eif Reserve Cabernet Sauvign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30416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2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Reif Winery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7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Ercavio Roble Tempranill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6750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La Manch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Más Que Vino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2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acienda López de Haro Reserva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35733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Tempranillo/Gracian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Vinta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6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eñorío de la Antigua Finca Cabanela Mencía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V48154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Castilla y Leó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  Menc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Alvarez de Toled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4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oschendal 1685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63154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Coastal Regi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Dgb (</w:t>
      </w:r>
      <w:proofErr w:type="gramStart"/>
      <w:r w:rsidRPr="003F2B27">
        <w:rPr>
          <w:rFonts w:ascii="Courier New" w:hAnsi="Courier New" w:cs="Courier New"/>
          <w:sz w:val="17"/>
        </w:rPr>
        <w:t>Pty )</w:t>
      </w:r>
      <w:proofErr w:type="gramEnd"/>
      <w:r w:rsidRPr="003F2B27">
        <w:rPr>
          <w:rFonts w:ascii="Courier New" w:hAnsi="Courier New" w:cs="Courier New"/>
          <w:sz w:val="17"/>
        </w:rPr>
        <w:t xml:space="preserve">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rieto Pariente La Provincia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64487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Castilla y Leó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Tempranillo/Grenac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5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Bodegas Jose Parient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1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ummerhouse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V49272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New Zeal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Marlboroug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Rapaura Spring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4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2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rius Cabernet Franc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L5879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Cabernet Fra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Andrew Peller Limit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9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Kacaba Caberne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L49938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Named Varietal Blends-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Kacaba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2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ed Knot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L9170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Shingleback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7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des Charmes Cabernet Sauvignon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L37032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Chateau Des Charm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6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erra Vitae CdRhone Village Organi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54598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Grenache/Carigna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Vigerons De Chuscla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9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nta Cristina Rosso Toscana IG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L765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Marchesi Antinori S.P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0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Finca Besaya Crianza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V64279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4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Bodegas Isidro Milagro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9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ermanos Peciña Finca Iscorta de Peciña Gran R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63201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Tempranillo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Bodegas Hermanos Pec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0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rieto Pariente La Provincia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64487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Castilla y Leó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Tempranillo/Grenac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5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Bodegas Jose Parient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1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Velletri Le Contrade Red IG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L1487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Laz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Soc. Agr. Veliterna Vini S.R.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5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Jaszbery Szekszardi Kekfranko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L37158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Hunga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Szekszár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Kékfranko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Torley Pezsgopinceszet Kf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8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oda I Reserva 20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V325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Bodegas Roda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4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2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elee Island Lighthouse Cabernet Franc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L14544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Cabernet Fra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Pelee Island Vineyard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9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Open Merlo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L14012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Arterra Wines Canada,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3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     Union Red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L19715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Generations Wine Company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2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Wildass Red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8636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Stratus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6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abet CdRhone A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L63065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Francois Labe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1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cred Hill Brokenstone Hawke's Bay Merlot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64922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New Zeal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Hawke's B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Merlot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13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Sacred Hill Wines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7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2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narly Head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L3589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Delicato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3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irassou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L18524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Mirassou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Light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1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ateau St. Jean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L3082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3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Chateau St. Jea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9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ono Sur Single Vineyard El Recurso Block 18 C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393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Maip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Vina Cono Sur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5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'Ecole 41 Ferguson Vineyard Estate Grown Red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5165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Washing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L'Ecole #4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7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yler La Rinconada Vineyard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63064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2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Tyler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1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2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nta Carolina Reserva de Familia Cabernet Sau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0865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Maip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Vina Santa Carol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0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ña Tarapacá Gran Reserva Cabernet Sauvignon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V187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Maip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Vina San Pedro Tarapaca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2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rimus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48604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Maip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5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Alto De Casablanca 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1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urple Cowboy Trail Boss Cabernet Sauvignon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V52422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Vintage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3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n Pedro 1865 Selected Vineyards Cabernet Sau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V379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Maip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Vina San Pedro Tarapaca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8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ontes Alpha Special Cuvée Cabernet Sauvignon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64916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Colchagua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Cabernet Sauvignon/Syrah/Carmenè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Montes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5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2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asqua Merlot Delle Venzie IG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L61178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Fratelli Pasqua S.A.S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6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nta Cristina Rosso Toscana IG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L765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Marchesi Antinori S.P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0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onte del Frà Lena di Mezzo Valpolicella Ripas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16566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orvina/Rondinel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Monte Del Fr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4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itching Post Hometown Pinot Noir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V2566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4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Hartley Ostin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1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El Coto de Imaz Gran Reserva 20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9768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Tempranillo/Gracian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El Coto de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0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arina Valpolicella Ripasso Superiore D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L19596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Ripass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Azienda Vinicola Farina S.R.L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6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2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even Falls Cellars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V36022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Washing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Chat Ste Michel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4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olumbia Crest H3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21004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Washing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Ste. Michelle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3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William Hill Cabernet Sauvignon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45364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E. &amp; J. Gallo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7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ateau Smith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28010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Washing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Constellation Brands Inc. (Us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9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ssaya Le Colombier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2649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Leba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Bekaa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Cinsaul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Ghosn, Burnier &amp; Hebrar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5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enziger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59723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The Wine Grou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2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amille Perrin La Gille Gigonda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90607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Perri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5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Autrand Côtes du Rhôn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38067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Domaine Autr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5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alos de Jupiter Côtes du Rhône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2769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Philippe Cambie &amp; Michel Gassie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7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outari Grande Reserve Xinomavro 20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1401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Gree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Naous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Xinomav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Jean Boutari &amp; Fils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9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amille Perrin Les Christins Vacqueyra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V97345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Perri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5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onte Zovo Amarone della Valpolicella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44788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Corvina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Cottini Sp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4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2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ubmission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62823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Premiere Wine Grou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4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etzer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L33697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Fetzer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9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aymond Family Classic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L26976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Raymond Vineyard &amp; Cella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6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lying Goat Cellars Rio Vista Vineyard Dijon P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63384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Flying Goat Cellars,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2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hree Finger Jack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V13562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4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Delicato Family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4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crobat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V42114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Foley Family Wines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2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he Bridge Cabernet Sauvignon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5627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Forrester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0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. Supéry Dollarhide Cabernet Sauvignon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V3272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14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St. Supery Vineyards &amp;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0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Inglenook Cabernet Sauvign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28866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Inglenook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4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neyard 7 &amp; 8 Correlation Cabernet Sauvignon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2175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Vineyard 7 &amp;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0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a Chasse Grande Reserve Vacqueyras Ao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L54386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Grenac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Gabriel Meffre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8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lagstone Poetry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35875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Western Cap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Accolade Wines Ltd. 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1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3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andelion Vineyards Lionheart of the Barossa S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16718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Dandelion Vineyards Pty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2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Kilikanoon Killerman's Run Shiraz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92545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Kilikanoon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5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eakin Estate Shiraz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L5608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Victor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Wingara Wine Grou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2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Château Le Boscq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63389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Cabernet Sauvignon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Dourthe Frer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2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ahbilk Estate Shiraz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21474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Victor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Tahbilk Proprietary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5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ibliotheque Travel Writing Shiraz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6686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Single Vineyard Seller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3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rtin Ray Napa Valley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100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Martin Ray Winery, I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4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rei Brothers Sonoma Reserve Cabernet Sauvigno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V3807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E. &amp; J. Gallo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6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ags' Leap Winery Merlot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65539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Treasury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1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irard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2317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Vintage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2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es Tannes en Occitanie Merlot Pays d'Oc IG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L58278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Langued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Les Tan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9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Kim Crawford Merlot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68096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New Zeal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Hawke's B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Merlot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onstellation Brands Inc. (New Ze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5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3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ubmission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62823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Premiere Wine Grou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4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hree Finger Jack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V13562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4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Delicato Family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4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epperwood Grove Old Vine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30816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Don Sebastiani &amp; Son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30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orman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14392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Forman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4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 xml:space="preserve">Name              Buena Vista </w:t>
      </w:r>
      <w:proofErr w:type="gramStart"/>
      <w:r w:rsidRPr="003F2B27">
        <w:rPr>
          <w:rFonts w:ascii="Courier New" w:hAnsi="Courier New" w:cs="Courier New"/>
          <w:sz w:val="17"/>
        </w:rPr>
        <w:t>The</w:t>
      </w:r>
      <w:proofErr w:type="gramEnd"/>
      <w:r w:rsidRPr="003F2B27">
        <w:rPr>
          <w:rFonts w:ascii="Courier New" w:hAnsi="Courier New" w:cs="Courier New"/>
          <w:sz w:val="17"/>
        </w:rPr>
        <w:t xml:space="preserve"> Count Founder's Red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38226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Zinfandel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Boisset Family Estates Collecti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1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 Calamus Cabernet/Merlot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4264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Cabernet Sauvignon/Merlot/Cabernet Fra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Calamus Es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4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3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ve de Tain Grand Classique Crozes-Hermitage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7223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Cave De Tain L'Hermitag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4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          Château Nodeau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66723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Cabernet Sauvignon/Merlot/Cabernet Fra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3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Scea Vignobles De Pardieu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5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Roc de Levraut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V46828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Bordeaux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Remy Ballarin, prop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7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ike Weir Limited Edition Merlot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47180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3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Mike Weir Wi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1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astide Sobirana Lieu dit la Colomin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5612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Roussill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Grenache/Syrah/Carigna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4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Lafag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ouchard Père &amp; Fils Pommard 1er Cru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7707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Bouchard Pere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8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amille Perrin Les Christins Vacqueyra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V97345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Perri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5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Juvénal La Terre du Petit Homm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V49067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4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Sébastien Alban et Philippe Cambi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9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aul Jaboulet Aîné Pierre Aiguille Gigondas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V9896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Paul Jaboulet Ai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8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érez Cruz Limited Edition Cabernet Sauvignon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31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Maip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Cabernet Sauvignon/Petit Verd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Vina Perez Cruz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3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sas del Bosque Reserva Carmenère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20587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Rapel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Carmenè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Vina Casas Del Bosqu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9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amille Perrin La Gille Gigonda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90607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Perri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5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3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ppio Passo Botter Primitivo Salento IG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L25519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Primitiv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Casa Vinicola Botte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5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ntine due Palme Ettamiano Primitivo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43437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Primitiv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Cantine Due Palm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6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rindisi Rosso DO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L5288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Cantine Due Palm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0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hilippe De Rothschild Cabernet Sauvignon Pays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L40755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outh of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Baron Philippe De Rothschild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4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rpineto Brunello di Montalcino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51548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4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Carpineto Casa Vinicola S.N.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8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asso Del Sud Appassimen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L52025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Primitivo/Negroama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Lorusso M. Sa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7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3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Château La Verrièr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34927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Bordeaux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Alain Bessette &amp; Jean-Louis Vin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1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Malescasse 20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V6448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Bordeaux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Joanne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3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larence Dillon Clarendelle Red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2883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Bordeaux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Clarence Dillon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9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yrrell's Rufus Stone Shiraz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9148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Victor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Tyrrell's Vineyards Pty.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1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onte Cascas Colheita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64605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Portug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Dou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Touriga Nacional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Casca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3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Vieille Dynasti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3742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Bordeaux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Vignobles Borderie E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8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3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rotte Domaine Barville Châteauneuf-du-Pap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V14884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Maison Brott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0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du Grand Tinel Châteauneuf-du-Pap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9939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Les Vignobles Elie Jeu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9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abriel Meffre Laurus Châteauneuf-du-Pap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69907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Gabriel Meff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7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n Fabiano Calcinaia Chianti Classico 20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V234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San Fabiano Calcina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8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ouchard AF Heritage Du Conseiller Pinot Noir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L58277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Bouchard Aine Et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8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Xavier Vignon Cuvée Anonyme Châteauneuf-du-Pap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934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Xavier Vin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9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3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Ortas Tradition Rasteau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9987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Grenache/Syrah/Mourvèd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ave Des Vignerons De Rasteau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4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amille Perrin Les Cornuds Vinsobre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V5668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Perri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5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atrick Lesec Cairann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V6362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Les Grandes Serr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7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lavs Amarone della Valpolicella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V1020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Amaro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5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Corte Allodola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1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ngels Gate Gamay Noir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L1077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Angels G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Light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émy Ferbras Terre de Mistral Côtes du Rhône-V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380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Les Grandes Serr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6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3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Zonin Ripasso Valpolicella Superiore D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L17014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Ripass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Zonin S.P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82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orte Giara La Groletta Ripasso Valpolicella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V839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orvina/Rondinel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  Allegrin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6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oderi Angelini Primitivo di Manduria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26813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Primitiv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Luigi Antonio Angelin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8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     Blackbird Arise Red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26171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Merlot/Cabernet Sauvignon/Cabernet Fra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Blackbird Vineyards Ll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La Garde 20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V19116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Vignobles Dourt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0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rovolo Tenuta Ca'Nove Valpolicella Ripasso Su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12200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Valpolicel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Provolo Societa Agrico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2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4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Gaston &amp; Pierre Ravaut Ladoix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55777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3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Earl Gaston Et Pierre Ravau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0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rnoux Père &amp; Fils Les Beaumonts Chorey-lès-Be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5778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Arnoux Pere Et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ouchard Père &amp; Fils Santenay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68464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Bouchard Pere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8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Inglenook Rubic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40134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Inglenook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4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ouis Jadot Ladoix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V55642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2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Maison Louis Jad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3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lipflop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L49417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Flipflop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1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4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ontecillo Rioja DOCa Crian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L14449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Osborne Y C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4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rques De Riscal Rioja Reserv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L326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Vinos De Los Herederos 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3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eronia Elaboración Especial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L42698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Bodegas Beronia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ontirius La Muse Papilles Côtes du Rhôn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63870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5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Montirius S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6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gnotta Pinot Noir Venture Series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L69815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2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Magnotta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8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Campo Viejo Rioja Reserv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1378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Pernod Ricard Winemakers Spain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5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4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    Marquis de Mons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63307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 xml:space="preserve">Brand             Compagnie Medocaine </w:t>
      </w:r>
      <w:proofErr w:type="gramStart"/>
      <w:r w:rsidRPr="003F2B27">
        <w:rPr>
          <w:rFonts w:ascii="Courier New" w:hAnsi="Courier New" w:cs="Courier New"/>
          <w:sz w:val="17"/>
        </w:rPr>
        <w:t>Des</w:t>
      </w:r>
      <w:proofErr w:type="gramEnd"/>
      <w:r w:rsidRPr="003F2B27">
        <w:rPr>
          <w:rFonts w:ascii="Courier New" w:hAnsi="Courier New" w:cs="Courier New"/>
          <w:sz w:val="17"/>
        </w:rPr>
        <w:t xml:space="preserve"> Grands Cru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3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de France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5504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Maison Ginestet 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4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es Fiefs de Lagrange 20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63366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Dulong Calve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9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'Expression de Pauillac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57012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Ulysse Cazabon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7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a Fornace Brunello Di Montalcino Riserva 200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57582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Azienda Agricola La Forna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9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Wakefield Shiraz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94378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Wakefield Wines Pty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4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4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     3 Rings Shiraz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1549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The Arh Australian Wine Company P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Journey's End Shiraz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33764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Stellenbosc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Journey's End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1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ellingham Homestead Shiraz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69829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Pa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Dgb (</w:t>
      </w:r>
      <w:proofErr w:type="gramStart"/>
      <w:r w:rsidRPr="003F2B27">
        <w:rPr>
          <w:rFonts w:ascii="Courier New" w:hAnsi="Courier New" w:cs="Courier New"/>
          <w:sz w:val="17"/>
        </w:rPr>
        <w:t>Pty )</w:t>
      </w:r>
      <w:proofErr w:type="gramEnd"/>
      <w:r w:rsidRPr="003F2B27">
        <w:rPr>
          <w:rFonts w:ascii="Courier New" w:hAnsi="Courier New" w:cs="Courier New"/>
          <w:sz w:val="17"/>
        </w:rPr>
        <w:t xml:space="preserve">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Weinert Cabernet Sauvignon 20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65636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Bodega Y Cava De Weiner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5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 xml:space="preserve">Name              Game </w:t>
      </w:r>
      <w:proofErr w:type="gramStart"/>
      <w:r w:rsidRPr="003F2B27">
        <w:rPr>
          <w:rFonts w:ascii="Courier New" w:hAnsi="Courier New" w:cs="Courier New"/>
          <w:sz w:val="17"/>
        </w:rPr>
        <w:t>Of</w:t>
      </w:r>
      <w:proofErr w:type="gramEnd"/>
      <w:r w:rsidRPr="003F2B27">
        <w:rPr>
          <w:rFonts w:ascii="Courier New" w:hAnsi="Courier New" w:cs="Courier New"/>
          <w:sz w:val="17"/>
        </w:rPr>
        <w:t xml:space="preserve"> Thrones Napa Valley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L51789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Seven Kingdoms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9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xenburg Private Collection Shiraz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69796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Stellenbosc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4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Saxenburg Estates (Pty)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2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lavs Amarone della Valpolicella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V1020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Amaro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5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Corte Allodola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1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Negrar Amarone Classico DOCG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L4478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Amaro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5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antina Sociale Valpolicel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9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Nativ Eremo San Quirico Irpinia Campi Taurasin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4158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Campa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Aglianic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Societa Agricola Native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8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ewpointe Balance Pointe Cabernet/Merlot 20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45108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Cabernet Sauvignon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Viewpointe Es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6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ess Collection Allomi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90642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The Hess Collecti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0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Eklektós Cabernet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57410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Boll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9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4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ags' Leap Winery Merlot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65539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Treasury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1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los Pegase Merlot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V52156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4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Vintage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2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irard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2317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Vintage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2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obilane Grenache/Syrah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1033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Roussill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1752 Signature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7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remerton Old Adam Shiraz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63764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Shiraz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Bremerton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9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reemark Abbey Merlot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160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4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Jackson Family Wines I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5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4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op Shop Cabernet Sauvignon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1009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4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Bwsc Ll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0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ledgehammer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L23873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Sledgehammer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7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eringer Founders Estate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L30820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Beringer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rchand-Tawse Côte de Nuits-Village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44026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Pascal March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1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ydie l'Origine Madira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34356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Southwes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Tannat/Cabernet Fra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Famille Lapla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iberty School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73882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Hope Family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0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4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de France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5504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Maison Ginestet 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4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la Fleur Peyrab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64806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Sobov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0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   Château Clarke 20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50390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Baron Edmond de Rothschild, prop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2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rimo du Château la Clide 20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63674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Earl Vignobles Despla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1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ndbanks Baco Noir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L11004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Baco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Sandbanks Es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9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stillo de Monseran Garnacha, Carinena D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L7339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Cariñe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Garnach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Bodegas San Vale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30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4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 Kim Crawford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62639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New Zeal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Marlboroug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onstellation Brands Inc. (New Ze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5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lla Maria Private Bin Pinot Noir Marlboroug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L14654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New Zeal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Marlboroug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Villa Maria Estates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8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py Valley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73468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New Zeal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Marlboroug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Spy Valley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0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errazas de los Andes Reserva Malbec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2928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Bodegas Chandon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9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éphane Aviron Vieilles Vignes Moulin-à-Vent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681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Beaujolai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Sarl Potel/Avir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3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Oyster Bay Pinot Noir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5904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New Zeal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Marlboroug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Delegat Limit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50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4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olkura Syrah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V104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Colchagua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Vina Polkura 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9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nta Ema Gran Reserva Syrah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37116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Leyda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Vinos Santa Ema S.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1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tetic Corralillo Winemaker's Blend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V54117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San Antoni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Matetic Vyd Agr Hac Cont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6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tetic Corralillo Syrah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14640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San Antoni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Matetic Vyd Agr Hac Cont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6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Z. Alexander Brown Uncaged Cabernet Sauvignon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7862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Delicato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81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Ponsot Cuvée Vieilles Vignes Clos de R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68873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Domaine Ponsot S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2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5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ddendum: Napa Valley Cabernet Sauvign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1004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17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Fess Parke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liff Lede Poetry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142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4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Cliff Lede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0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irard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2317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Vintage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2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de la Charbonnière Les Hautes Brusquiè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7958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Grenache/Shiraz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Domaine De La Charbonnie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7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uffino Il Ducale Toscana IG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L2779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Ruffino S.R.L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5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allo Signature Series Cabernet Sauvign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39419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E. &amp; J. Gallo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8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5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a Ferme du Mont Le Ponnant Côtes du Rhône-Vil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17137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Le Ferme Du Mont S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9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amille Perrin La Gille Gigonda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90607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Perri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5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ierre Amadieu Romane-Machotte Gigondas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V1740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Pierre Amadieu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5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érard Bertrand Grand Terroir Tautavel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27257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Roussill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Grenache/Syrah/Carigna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Gerard Bertr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6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énage à Trois Midnight Dark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L43459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Trinchero Family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8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aul Jaboulet Aîné Pierre Aiguille Gigondas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V9896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Paul Jaboulet Ai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8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5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artreuse de Faugères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V43727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Sarl Vignobles Silvio Denz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7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Pey La Tour Réserve du Château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3493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Vignobles Dourt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5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La Cabanne 20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V2750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The Wine Merchant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0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lla Annaberta Valpolicella Ripasso Superio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L37809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Bardolino/Valpolicel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Cottini Sp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7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Malartic-Lagravière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49027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Bordina S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3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            Animardente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58159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Sici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Nerello Mascal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ontrada Santo Spirito di Passopiscia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5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esari Mara Valpolicella Ripasso Superiore D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L50651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Ripass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Casa Vinicola Gerardo Cesar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7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ue Torri Ripasso Valpolicella Superior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V15940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Corvina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 Cesar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6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occa Sveva Valpolicella Ripasso Superiore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66848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Corvina/Rondinella/Molinar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Cantina Di Soave Sa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3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ña Cobos Bramare Rebon Vineyard Malbec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V48039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Vina Cobos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1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orte Giara La Groletta Ripasso Valpolicella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V839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orvina/Rondinel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  Allegrin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6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esser del Fauno Nero d'Avola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53813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Sici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Nero d'Avo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Castellani S.P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9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5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he Lane Single Vineyard Block 14 Basket Press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7059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The Lane Wi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2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ngove Wild Olive Shiraz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57365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Angove's Pty.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axton MV Shiraz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V32740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Paxton Vineyards Pty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8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Norfolk Rise Vineyard Shiraz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6321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Pipers Brook Vineyard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0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Cuatro Pasos Mencía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V393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Bierz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Menc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Bodegas Martin Codax S.A.U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9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ella &amp; Mosca Cannonau di Sardegna Riserv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42548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ardi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Grenac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Campari Wines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3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5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Serafino Shiraz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40771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Shiraz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Serafino Wines Pty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3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remerton Old Adam Shiraz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63764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Shiraz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Bremerton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9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enfold's Max's Shiraz/Cabernet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62923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Shiraz/Caberne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Treasury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1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an Aykroyd Cabernet Merlo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L5382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Cabernet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Renaissance Wine Merchant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1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asilica Cafaggio Single Estate Chianti Classi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2110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Basilica Cafaggio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Powell &amp; Son Shiraz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61488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Shiraz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hristopher Stewart Wine &amp; Spirit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0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enedetti &amp; Grigi Sagrantino di Montefalc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V1114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Umbr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Sagrantin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16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 xml:space="preserve">Brand                         Benedetti + Grigi Operating </w:t>
      </w:r>
      <w:proofErr w:type="gramStart"/>
      <w:r w:rsidRPr="003F2B27">
        <w:rPr>
          <w:rFonts w:ascii="Courier New" w:hAnsi="Courier New" w:cs="Courier New"/>
          <w:sz w:val="17"/>
        </w:rPr>
        <w:t>As</w:t>
      </w:r>
      <w:proofErr w:type="gramEnd"/>
      <w:r w:rsidRPr="003F2B27">
        <w:rPr>
          <w:rFonts w:ascii="Courier New" w:hAnsi="Courier New" w:cs="Courier New"/>
          <w:sz w:val="17"/>
        </w:rPr>
        <w:t xml:space="preserve"> Foo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stel del Lago Amarone della Valpolicella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63163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Amaro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15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Riolite Vin S.R.L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0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I Balzi Rosso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V47707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Corvina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Verg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2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abarrini Colle alle Macchie Montefalco Sagran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0637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Umbr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Sagrantin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Azienda Agr Tabarrini Giampa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5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des Charmes St. David's Bench Vineyard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93595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Chateau Des Charm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6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amilano Lecinquevigne Barolo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45448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Damilano Az. Ag.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1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5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Lavau Vacqueyras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10492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Grenache/Syrah/Mourvèd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Lavau Sa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5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Ortas Tradition Rasteau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9987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Grenache/Syrah/Mourvèd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ave Des Vignerons De Rasteau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4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amille Perrin La Gille Gigonda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90607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Perri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5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ablas Creek Esprit de Tablas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73565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Mourvèdr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Tablas Creek Vineyar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5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Nipozzano Vecchie Viti Riserva Chianti Rúfina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9518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Frescobald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0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es Amouriers Signature Vacqueyras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38103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Grenache/Syrah/Mourvèd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 xml:space="preserve">Brand                          Scea Domaine </w:t>
      </w:r>
      <w:proofErr w:type="gramStart"/>
      <w:r w:rsidRPr="003F2B27">
        <w:rPr>
          <w:rFonts w:ascii="Courier New" w:hAnsi="Courier New" w:cs="Courier New"/>
          <w:sz w:val="17"/>
        </w:rPr>
        <w:t>Des</w:t>
      </w:r>
      <w:proofErr w:type="gramEnd"/>
      <w:r w:rsidRPr="003F2B27">
        <w:rPr>
          <w:rFonts w:ascii="Courier New" w:hAnsi="Courier New" w:cs="Courier New"/>
          <w:sz w:val="17"/>
        </w:rPr>
        <w:t xml:space="preserve"> Amourier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8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5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Latour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L699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Maison Louis Latou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4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lbert Bichot Bourgogne Pinot Noir A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L16695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Maison Albert Bich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Light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eorges Duboeuf Beaujolais Brouil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2139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George Duboeuf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0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ertrand Ambroise Lettre d'Éloïs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V52800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2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Maison Ambroi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ezza Ma Roat Ripasso Valpolicella Superior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V8405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Valpolicel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Azienda Agricola Tez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0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onehedge Reserve Cabernet Sauvignon 200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55217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3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Stonehedg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2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5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n Biagio Montersino Barbaresco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18137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Barbaresc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Az. Agric. San Biagio Di Roggere G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8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asquale Pelissero Cascina Crosa Barbaresc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V57678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14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Az. Ag. Pelissero Pasqua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7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nnachiara Irpinia Aglianico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2629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Campa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Aglianic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Az. Ag. Donnachiar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5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' Viola Brichet Barbera d'Alba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4528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Barber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Az. Agr. Ca Viola Di Caviola Giuse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3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vallotto Bricco Boschis Vigna San Giuseppe R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179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Cavallotto Tenuta Bricco Boschi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4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wo Hands Angels' Share Shiraz 201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948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5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Two Hands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0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6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eorges Duboeuf Beaujolais Brouil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2139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George Duboeuf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0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des Tours Brouilly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63783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Beaujolai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Chateau Des Tour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7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gnerons de Bel Air Régnié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48715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Beaujolai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3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Cave Des Vignerons De Bel-A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7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E. Guigal Crozes-Hermitag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7049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E. Guigal,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7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aucher Père &amp; Fils Fleuri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53433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Beaujolai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3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Vaucher Pere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4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e Macchiole Bolgheri Rosso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4834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Azienda Agricola Le Macchio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6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6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Chapelle d'Aliéno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5125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La Gaffeliè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2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Fontaine de Geni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3499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M. Benoit Prevôt, prop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8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Roussell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64973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Merlot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Anthocyane S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7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Larose-Trintaudon 20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29794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Sa Chateau Larose Trintaud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2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atz &amp; Hall Jenkins Ranch Pinot Noir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3809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Patz &amp; Hall Wine Comp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7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Château Hyot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V6353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Alain Aubert, prop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9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6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upcake Red Velve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L26085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Cupcake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9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upcake Black Forest Decadent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L47008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Cupcake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9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iberty School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73882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Hope Family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0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Argaden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V68164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Maison Sich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0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Josh Cellars Legacy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L50746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Wj Deutsch &amp; Sons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1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Ettore Germano Prapò Barolo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63947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Az. Agr. Germano Etto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3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6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rco &amp; Vittorio Adriano Basarin Barbaresc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V49699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Adriano Marco E Vittorio Societa 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2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eni di Batasiolo Riserva Barolo 20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33070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Batasiolo S.P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Umani Ronchi Centovie Montepulciano d'Abruzzo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V1110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Abruzz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Montepulcian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Umani Ronch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1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lla Raiano Taurasi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3442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Campa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Aglianic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Villa Raian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9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'Oca Ciuca Chianti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64578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Chiant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Wow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7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es Cassagnes de La Nerthe Côtes du Rhône-Vill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9467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Grenache/Syrah/Mourvèd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Domaine De La Renjard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8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Queylus Réserve du Domaine Pinot Noir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39288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Gestion Queylu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4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des Charmes Paul Bosc Estate Vineyard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3285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Chateau Des Charm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6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Quails' Gate Pinot Noir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58576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British Columb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Pinot Noir/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Quails' Gate Vyds. Es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4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50th Parallel Estate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6091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British Columb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50th Parallel Estate Limited Part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orta da Ravessa Reserva Tinto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6310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Portug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Alentej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Touriga Nacional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Adega de Redond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0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omar Junction Vineyard Syrah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56826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5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Pomar Junction Cellars Ll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9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Umberto Fiore Barbaresco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63667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Manfredi Aldo &amp; C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2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eni di Batasiolo Nebbiolo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90807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Batasiolo S.P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nti Estate Barbera d'Asti Superiore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47894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Barber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Fratelli Martini Secondo Luig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5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yros Barrel Selected Malbec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5558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San Jua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4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Bodega Salentein,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3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ontanafredda Langhe Nebbiolo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6383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3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Fontanafred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3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Charles Audoin Au Champ Salomon Marsan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291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Domaine Charles Audo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6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6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amille Perrin Réserv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36345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Perrin &amp; Fil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5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ve de Visan Grande Réserve Visa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49468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3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Cave Des Vignerons De Gigonda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4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mille Cayran La Réserve Plan de Dieu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64428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Grenach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4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Cave de Cairan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5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ve de Tain Grand Classique Crozes-Hermitage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7223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Cave De Tain L'Hermitag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4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La Cabanne 20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V2750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The Wine Merchant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0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des Jean-Loron Les Gandelins Chéna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V56153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Beaujolai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Guillaume Bouchacour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70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6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Pepper Tree Merlot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52052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Pepper Tree Wines Pty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2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orbreck Woodcutter's Shiraz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92753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5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Torbreck Vintner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6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andelion Lion's Tooth of McLaren Vale Shiraz/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1123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Shiraz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Dandelion Vineyards Pty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1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Kourtakis Apelia Agiorgitiko (St George) Red P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L23987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Gree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Peloponn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Agiorgitik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D. Kourtakis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6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Frisky Beaver Red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L40010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Rapscallion Wine Company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6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remerton Batonnage Shiraz/Malbec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V55868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Shiraz/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Bremerton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9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6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odega Piedra Negra Gran Lurton Single Vineyar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9803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Jacques &amp; François Lur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ranwa Malbec Reserve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6318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3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Invermen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etite Fleur Blend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V56892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Malbec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5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Monteviej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4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Jip Jip Rocks Shiraz/Cabernet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1861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Shiraz/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Morambro Creek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9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obert Oatley Signature Series Shiraz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32738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Robert Oatley Vineyards Pty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2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ranwa Reserve Cabernet Sauvignon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V49735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Invermen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6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ña Tarapacá Gran Reserva Cabernet Sauvignon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V187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Maip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Vina San Pedro Tarapaca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2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avanal Gran Reserva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V54218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Colchagua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Vinos Ravanal Limit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6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ontes Alpha Pinot Noir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1432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Aconcagua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Montes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5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beça de Toiro Reserva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1688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Portug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Tej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Touriga Nacional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Caves Velha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3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Errazuriz Aconcagua Alto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V2033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Aconcagua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Vina Errazuriz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2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lipflop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L55387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Flipflop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1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7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read &amp; Butter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L6476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Winery Exchange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9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iberty School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73882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Hope Family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0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ubmission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62823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Premiere Wine Grou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40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ledgehammer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L23873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Sledgehammer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7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endel Malbec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V10822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Beau Lieu 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9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Trius Merlo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L58790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Andrew Peller Limit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9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7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O'Leary Cabernet Merlo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L3077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Cabernet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Vineland Estate Wines Limit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1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ondview Lot 74 Cabernet Merlo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33649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Pondview Estate Winery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0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Konzelmann Merlo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L43928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2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Konzelmann Vineyards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6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rindisi Rosso DO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L52884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Cantine Due Palm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0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Vineland Cabernet Franc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L59412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Cabernet Fra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Vineland Estate Wines Limit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9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Z. Alexander Brown Uncaged Proprietary Red Ble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1978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Delicato Family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81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7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ealtanza Crianza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11483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13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Bodegas Altan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7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aigorri Crianza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V37637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Rioj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Bodegas Baigorr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rqués de Valparaíso Crianza Tempranill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54618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Ribera del Due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Bodegas Valparais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3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I Balzi Rosso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V47707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Corvina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Verg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2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Inniskillin Baco Noir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L50872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Baco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2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Arterra Wines Canada,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4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odegas Teófilo Reyes Tamiz Tempranillo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V1068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Ribera del Due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3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Bodegas Reyes S.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7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ieve Santa Restituta Sugarille Brunello di Mo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62628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Pieve Di S. Restituta Gaja Azien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6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ol d'Orcia Poggio al Vento Riserva Brunello d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6455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Col d'Orc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2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ilo di Seta Brunello di Montalcino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47733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Romito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9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érez Cruz Limited Edition Cabernet Franc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1059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Maip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Cabernet Franc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Vina Perez Cruz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3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chaval Ferrer Finca Bella Vista Malbec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V17810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Achaval Ferrer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ortonesi la Mannella Riserva Brunello di Mont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5020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Cortonesi La Mannel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68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7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Quinta Nova Unoaked Red Blend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63834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Portug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Dou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Qta. Nova De Nossa Senhora Do Carm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5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Quinta do Sagrado Reserva 20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56877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Portug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Dou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Quinta Do Sagrado - Vinhos 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5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Insurgente Vinho Tinto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V63094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Portug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Dã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Touriga Nacional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Saven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5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estino Fifth Empire Red Blend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64690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Portug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Dou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Tinta Roriz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Altwines Exportacao Bebidas Alcool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3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Saint Hubert 20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6470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Pierre Montagnac S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7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Zuccardi Aluvional Tupungato Alto Malbec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V61803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La Agrico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83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7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oedecker Cellars Stewart Pinot Noir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V42117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Boedecker Cellars, Ll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ange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V36735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13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Lange Winery, Ll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3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lexana Terroir Series Pinot Noir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112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4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Alexana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Willamette Valley Vineyards Estate Pinot Noir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97428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Willamette Valley Brewing Co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6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lta Vista Atemporal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14435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Malbec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La Casa Del Rey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sseria Altemura Sasseo Primitivo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36695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Primitiv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Zonin S.P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5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7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hilippe De Rothschild Cabernet Sauvignon Pays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L40755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outh of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Baron Philippe De Rothschild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4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de Lestiac Cuvée Prestig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V66663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Merlot/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3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Sas Les Chais De Rion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4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ateau Canteloup Medoc A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L42000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Sca Chateau La Gor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80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undy Manor Proprietor's Blend Red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57995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Lundy Manor Wine Cella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6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ateau Timberlay Bordeaux Superieur A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L3007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Merlot/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Domaines Robert Girau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0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rancis Ford Coppola Director's Cabernet Sauvi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16138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Francis Ford Coppola Pres Rosso &amp; B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50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7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asa Vineyards Primus Inter Pares Grenache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40394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Washing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Grenac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Rasa Vineyards, Ll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6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even Falls Cellars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V36022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Washing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Chat Ste Michel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4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Elouan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42076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13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Copper Ca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1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si Brolo Campofiorin Or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97609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Corvina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Masi Agricola S.P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4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QED Axiom of Choice Cabernet Franc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55369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Washing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Cabernet Fra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Rasa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3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enfolds Bin 169 Cabernet Sauvignon 20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29423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Treasury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1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7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iacomo Borgogno &amp; Figli Cannubi Barolo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V3142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 xml:space="preserve">Brand                               Giacomo Borgogno </w:t>
      </w:r>
      <w:proofErr w:type="gramStart"/>
      <w:r w:rsidRPr="003F2B27">
        <w:rPr>
          <w:rFonts w:ascii="Courier New" w:hAnsi="Courier New" w:cs="Courier New"/>
          <w:sz w:val="17"/>
        </w:rPr>
        <w:t>And</w:t>
      </w:r>
      <w:proofErr w:type="gramEnd"/>
      <w:r w:rsidRPr="003F2B27">
        <w:rPr>
          <w:rFonts w:ascii="Courier New" w:hAnsi="Courier New" w:cs="Courier New"/>
          <w:sz w:val="17"/>
        </w:rPr>
        <w:t xml:space="preserve"> Figl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0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io Cesare Barolo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73658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Pio Cesa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7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ichele Chiarlo Cannubi Barolo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49713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Michele Chiarlo Azienda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03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io Cesare Barbaresco 200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9474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Pio Cesa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6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Moulins de Citran 20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63306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3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Les Grands Chais De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6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vondale Jonty's Ducks Pekin Red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38354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Pa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The Avondale Trus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2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7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ellingham Homestead Shiraz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69829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Pa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Dgb (</w:t>
      </w:r>
      <w:proofErr w:type="gramStart"/>
      <w:r w:rsidRPr="003F2B27">
        <w:rPr>
          <w:rFonts w:ascii="Courier New" w:hAnsi="Courier New" w:cs="Courier New"/>
          <w:sz w:val="17"/>
        </w:rPr>
        <w:t>Pty )</w:t>
      </w:r>
      <w:proofErr w:type="gramEnd"/>
      <w:r w:rsidRPr="003F2B27">
        <w:rPr>
          <w:rFonts w:ascii="Courier New" w:hAnsi="Courier New" w:cs="Courier New"/>
          <w:sz w:val="17"/>
        </w:rPr>
        <w:t xml:space="preserve">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axenburg Private Collection Shiraz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69796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Stellenbosc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4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Saxenburg Estates (Pty)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2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liff Lede Poetry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142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4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Cliff Lede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04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rmen Gran Reserva Carigna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66882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Maule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Carigna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Vina Carme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7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Saint-Préfert Châteauneuf-du-Pap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53997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Domaine Saint-Prefer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3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oekenhoutskloof Syrah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5207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Swartl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Vinimark Trading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9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8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Quarisa Treasures Coonawarra Cabernet Sauvigno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5215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Quarisa Wines Pty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4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Wakefield Jaraman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V14239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Wakefield Wines Pty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4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ister's Run Bethlehem Block Cabernet Sauvigno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6063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Sister's Run Wine Company Pty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67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enfolds Bin 407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41498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Treasury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1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. Francis Merlot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V42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Kobrand Corporati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0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line Ancient Vines Zinfandel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7192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Cline Cellar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0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8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Gundlach Bundschu Merlot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39749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Vineburg, Llc Dba Gundlach Bundschu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5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ags' Leap Winery Petite Sirah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5903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Petite Sirah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4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Treasury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1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eritance Napa Valley Cabernet Sauvign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V62915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Palm Bay Internation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01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eni Classic Method Private Reserve Appassime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64675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Vieni Estates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6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pring Valley Vineyard Frederick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V46290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Washing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Chat Ste Michel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0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he Big Easy Syrah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832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4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Fess Parker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0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8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epperwood Grove Old Vine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30816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Don Sebastiani &amp; Son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3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ubmission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62823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Premiere Wine Grou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4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ig House Cardinal Zin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L27240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Big House Wine Co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6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Easton Zinfandel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32837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Domaine De La Terre Roug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8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Terralsole Solista Syrah 200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57405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Terralsole Srl Societa Agrico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9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Krupp Brothers Veraison Cabernet Sauvign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14394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15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Krupp Brothers Ll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70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8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Buried Hope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L3561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Pernod Ricard Winemakers Pty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1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alley of the Moon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1004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5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At Madrone Estat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3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Cannonball Merlot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34282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Merlot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 xml:space="preserve">Brand             Cannonball Wine </w:t>
      </w:r>
      <w:proofErr w:type="gramStart"/>
      <w:r w:rsidRPr="003F2B27">
        <w:rPr>
          <w:rFonts w:ascii="Courier New" w:hAnsi="Courier New" w:cs="Courier New"/>
          <w:sz w:val="17"/>
        </w:rPr>
        <w:t>And</w:t>
      </w:r>
      <w:proofErr w:type="gramEnd"/>
      <w:r w:rsidRPr="003F2B27">
        <w:rPr>
          <w:rFonts w:ascii="Courier New" w:hAnsi="Courier New" w:cs="Courier New"/>
          <w:sz w:val="17"/>
        </w:rPr>
        <w:t xml:space="preserve"> Spirits, Ll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55, dtype: object</w:t>
      </w:r>
    </w:p>
    <w:p w:rsidR="003F2B27" w:rsidRDefault="003F2B27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3F2B27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Hogue Genesis Meritag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V44313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Washing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Meritag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onstellation Brands Inc. (Us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1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roadside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56285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Cabernet Sauvignon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Wine Hooligans, Ll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0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de la Cendrillon No 1 Corbières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V49389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South of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Mourvèdre/Syrah/Grenache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Scea Domaine De La Cendrill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76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8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odega Piedra Negra Gran Lurton Single Vineyar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9803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Jacques &amp; François Lur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enMarco Cabernet Sauvignon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23263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Dominio Del Plata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tena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V47872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atena Zapat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37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Seghesio Sonoma Zinfandel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94215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Pine Ridge Winerydba Seghesio Wine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3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tena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98500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Catena Zapat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3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isse-Dru Beaujolai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L288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Noemie Vern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Light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74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8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anos Negras Malbec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27120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Manos Negras S.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0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bremundos Octava Bassa Malbec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64837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Go Wine Ll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rapiche Terroir Series Finca Coletto Malbec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8296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Grupo Penaflor 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88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 xml:space="preserve">Name              Luca Nico </w:t>
      </w:r>
      <w:proofErr w:type="gramStart"/>
      <w:r w:rsidRPr="003F2B27">
        <w:rPr>
          <w:rFonts w:ascii="Courier New" w:hAnsi="Courier New" w:cs="Courier New"/>
          <w:sz w:val="17"/>
        </w:rPr>
        <w:t>By</w:t>
      </w:r>
      <w:proofErr w:type="gramEnd"/>
      <w:r w:rsidRPr="003F2B27">
        <w:rPr>
          <w:rFonts w:ascii="Courier New" w:hAnsi="Courier New" w:cs="Courier New"/>
          <w:sz w:val="17"/>
        </w:rPr>
        <w:t xml:space="preserve"> Luca Malbec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16732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Puerto Ancona Sa/Lu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4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avid Arthur Three Acre Cabernet Sauvign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52173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David Arthur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2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iamAndes Perlita Malbec/Syrah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48074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Syrah/Malbe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Bordina S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44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8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Creekside Syrah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L6665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reekside Es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8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reekside Cabernet Merlo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L43110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Cabernet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Creekside Es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7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Kacaba Caberne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L49938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Named Varietal Blends-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Kacaba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28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enzo Masi Riserva Chianti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96946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Sangioves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Masi Renzo &amp; 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8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Oak Bay Gamay Noir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39243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British Columb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St. Hubertus Es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Light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1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     Trius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30380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2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Andrew Peller Limit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00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8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ange Twins Old Vine Zinfandel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57548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Lcf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3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7 Deadly Zins Old Vine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593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The Wine Group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Wild Thing Old Vine Zinfandel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2825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Zinfandel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Carol Shelton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66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Lake Sonoma Zinfandel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49876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5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West Coast Wine Partners Ll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2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56 Hundred Cabernet Sauvignon Shiraz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L43744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South Afric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Western Cap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Cabernet Sauvignon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Stellenbosch Farmers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William Hill Cabernet Sauvignon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45364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3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E. &amp; J. Gallo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72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8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Mastronardi Syrah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58122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3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Mastronardi Esa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6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olchester Ridge CREW Meritag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42683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Meritag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olchester Ridge Estate Winery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3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Cave Spring Gamay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L22856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Gama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Cave Spring Cellars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52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Creekside Laura's Red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11796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Cabernet Sauvignon/Cabernet Fran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2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Creekside Estat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8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rmim Terra Lenta Premium Reguengo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V64608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Portug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Alentej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Enoforum, Comercio E Exportacao D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7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adio Boka Tempranillo VdEspana BIB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49111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Valenc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Tempranil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Hammeken Cellars S.L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59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8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ateau Saint-Germain Bordeaux Superieur A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L15258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J. Calvet &amp; Cie -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9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Autrand Côtes du Rhôn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38067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Grenache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Domaine Autra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85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odet CdRhone A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L897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Antonin Rode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42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orstreiter Exclusiv Zweigelt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57276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Austr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Niederösterreic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Zweigel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Weingut Forstreiter Gmbt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4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arpineto Riserva Chianti Classico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4711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Sangiovese/Cana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13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Carpineto Casa Vinicola S.N.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8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arles Tort Old Vines CdRhone A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L42416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Rhô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Grenac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5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Val Rhoda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478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9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orres Gran Coronas Reserva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3648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Penedè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Miguel Torres S.A.,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7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ong Shadows Feather Cabernet Sauvignon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V6476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Washing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Long Shadows Vintner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1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Altolandón Rayuel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64553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La Manch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Bob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Menmade Societa Agricola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76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Elouan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V42076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13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Copper Ca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01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Theulot-Juillot La Cailloute Mercurey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7379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Burgund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Earl Nathalie Et Jean Claude Theu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37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orres Mas La Plana Cabernet Sauvignon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12967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Spai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Penedè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Miguel Torres S.A.,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79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9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eter Michael L'Esprit des Pavots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V4674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5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Peter Michael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3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aul Hobbs Beckstoffer Dr. Crane Vineyard Cabe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1188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 Paul Hobb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8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he Big Easy Syrah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832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4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Fess Parker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05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orybook Mountain Mayacamas Range Zinfandel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68298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Storybook Mountain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3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Joel Gott Zinfandel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22413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Sutter Home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40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odega Piedra Negra Gran Lurton Single Vineyar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98033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rgenti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Mendoz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Jacques &amp; François Lurt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1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9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Winemakers Collection Gran Maestoso Primitivo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V106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Primitiv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Cantina Museo Albe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7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uccarelli Primitivo Puglia IG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L2538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Primitiv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Farnese Vini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5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uccarelli Negroamaro Puglia IG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L38097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Negro Amar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Farnese Vini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51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enry of Pelham Estate Cabernet/Merlot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39585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Cabernet/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 xml:space="preserve">Brand                      Henry </w:t>
      </w:r>
      <w:proofErr w:type="gramStart"/>
      <w:r w:rsidRPr="003F2B27">
        <w:rPr>
          <w:rFonts w:ascii="Courier New" w:hAnsi="Courier New" w:cs="Courier New"/>
          <w:sz w:val="17"/>
        </w:rPr>
        <w:t>Of</w:t>
      </w:r>
      <w:proofErr w:type="gramEnd"/>
      <w:r w:rsidRPr="003F2B27">
        <w:rPr>
          <w:rFonts w:ascii="Courier New" w:hAnsi="Courier New" w:cs="Courier New"/>
          <w:sz w:val="17"/>
        </w:rPr>
        <w:t xml:space="preserve"> Pelham Family Est.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8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gneti del Salento I Muri Primitivo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V56997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Pug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Primitiv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13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Farnese Vini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7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Giribaldi Barolo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V94897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Piedmon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Nebbi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Azienda Giribald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26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9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ouis M. Martini Napa Valley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V23237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14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E. &amp; J. Gallo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64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he Big Easy Syrah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832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14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Fess Parker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0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ags' Leap Winery Petite Sirah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V5903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Petite Sirah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4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Treasury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15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/>
      </w: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eritance Napa Valley Cabernet Sauvign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V62915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Palm Bay Internation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0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orandé Gran Reserva Carmenère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3711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Maip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Carmenèr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Vina Morand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6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hannon Ridge Home Ranch Reserve Cabernet Sauv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7432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Shannon Ridge Inc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52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9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urkey Flat Butchers Block Shiraz/Grenache/Mou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V9024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Grenache/Syrah/Mourvèd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Turkey Flat Vineyards Pty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0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Pepper Tree Merlot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52052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Merlo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Pepper Tree Wines Pty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2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ister's Run Old Testament Cabernet Sauvignon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7827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Sister's Run Wine Company Pty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370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itolo The Jester Grenach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V57222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Grenac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14.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Mitolo Wines Pty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2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lat Rock Gravity Pinot Noir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V156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2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Flat Rock Cellar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13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uffino Riserva Ducale Oro Gran Selezione Chia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5320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Sangioves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Ruffino S.R.L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60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9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onzi Tavola Pinot Noir 201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1126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Ponzi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0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Westmount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V1070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Nw Wine Company, Ll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6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Underwood Pinot Noir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42119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Union Wine Co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22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helps Creek Cuvée Alexandrine Pinot Noir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V46289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Phelps Creek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4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igna Spuntali Brunello di Montalcino 200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V58862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Tuscan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Sangiovese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Tenimenti Angelin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7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Viña Leyda Lot 8 Syrah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V63073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Chil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San Antonio Valle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Syrah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14.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Vina San Pedro Tarapaca S.A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23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9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all Terra Secca Cabernet Sauvign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61796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4.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Hall Win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27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Storybook Mountain Mayacamas Range Zinfandel 20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68298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Zinfande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Storybook Mountain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3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Heritance Napa Valley Cabernet Sauvignon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V62915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Palm Bay Internation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301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 xml:space="preserve">Name              Buena Vista </w:t>
      </w:r>
      <w:proofErr w:type="gramStart"/>
      <w:r w:rsidRPr="003F2B27">
        <w:rPr>
          <w:rFonts w:ascii="Courier New" w:hAnsi="Courier New" w:cs="Courier New"/>
          <w:sz w:val="17"/>
        </w:rPr>
        <w:t>The</w:t>
      </w:r>
      <w:proofErr w:type="gramEnd"/>
      <w:r w:rsidRPr="003F2B27">
        <w:rPr>
          <w:rFonts w:ascii="Courier New" w:hAnsi="Courier New" w:cs="Courier New"/>
          <w:sz w:val="17"/>
        </w:rPr>
        <w:t xml:space="preserve"> Legendary Badge Petite Sirah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4577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Petite Si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Buena Vista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31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maine Naturaliste Discovery Syrah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63259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Western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Syrah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Bruce Duk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2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aul Hobbs Beckstoffer Dr. Crane Vineyard Cabe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11881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Cabernet Sauvign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   Paul Hobb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980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9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Malartic-Lagravière 20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V49027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Bordina Sa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3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       Château La Verrière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34927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Bordeaux R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Alain Bessette &amp; Jean-Louis Vinol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1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Pey La Tour Réserve du Château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3493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Vignobles Dourt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56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ini Sangiovese Romagna DO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L17943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Emilia-Romagn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Caviro Soc. Coop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55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Pondview Lot 74 Cabernet Merlot VQ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L33649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Canad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Ontar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Red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13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Pondview Estate Winery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10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Château Saint-Pierre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64713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Sovex Woltne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76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9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Résonance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V46769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13.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Louis Jadot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269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Lange Pinot Noir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V36735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13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Lange Winery, Ll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53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Willamette Valley Vineyards Estate Pinot Noir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97428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Willamette Valley Brewing Co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68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Frank Family Rutherford Reserve Cabernet Sauvi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28270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Califor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Frank Family Vineyard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  Firm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15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Bastide Miraflors Syrah/Vieilles Vignes Grenac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32049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Roussill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Syrah/Grenac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Domaine Lafag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lexana Terroir Series Pinot Noir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V112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14.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Alexana Winer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53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9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esevo Beneventano Aglianico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V12090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Campa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Aglianic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13.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Farnese Vini Sr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5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essieri Visioni Riserva Rosso Piceno Superior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54144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March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Montepulciano/Sangioves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.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      Cocci Grifon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794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Valle Reale Montepulciano d'Abruzzo 200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V21640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Abruzz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Montepulcian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Valle Reale Srl Societa Agricol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35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Michele Castellani Colle Cristi Amarone della 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22210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 Venet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Corvina/Rondinella/Molinar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5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Az. Vin. Michele Castellani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1802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enuta Sant' Antonio Amarone Della Valpolicell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L43522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        Venezi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                 Amaron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1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     Tenuta Sant'Antoni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486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Donnachiara Irpinia Aglianico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V26295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Ital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Campan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Aglianico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1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Az. Ag. Donnachiar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51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Question 100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ngove Wild Olive Shiraz 2016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V573659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Shiraz/Syra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14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Angove's Pty. Ltd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98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Turkey Flat Butchers Block Shiraz/Grenache/Mou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 V9024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Grenache/Syrah/Mourvèdr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Turkey Flat Vineyards Pty Lt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605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Wine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bookmarkStart w:id="0" w:name="_GoBack"/>
      <w:bookmarkEnd w:id="0"/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Wolf Blass Black Label Cabernet/Shiraz 2012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V960468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Treasury Wine Estates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781, dtype: object</w:t>
      </w:r>
    </w:p>
    <w:p w:rsidR="008043DB" w:rsidRDefault="008043D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8043DB" w:rsidP="00790FAB">
      <w:pPr>
        <w:pStyle w:val="PlainText"/>
        <w:rPr>
          <w:rFonts w:ascii="Courier New" w:hAnsi="Courier New" w:cs="Courier New"/>
          <w:sz w:val="17"/>
        </w:rPr>
      </w:pPr>
      <w:r>
        <w:rPr>
          <w:rFonts w:ascii="Courier New" w:hAnsi="Courier New" w:cs="Courier New"/>
          <w:sz w:val="17"/>
        </w:rPr>
        <w:br w:type="column"/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Yalumba The Signature Cabernet Sauvignon/Shira...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                      V41019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               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             South Australi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        Cabernet Sauvignon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                         Negociants International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                      Smooth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                        Full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800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   Château Recougne 201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V368167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Franc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Bordeaux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Merlot Blen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3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1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Brand             Vignobles Xavier Milhade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671, dtype: object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C)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              A to Z Wineworks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LCBO_id                               V229781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ountry                            USA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Madein_city                            Oregon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Variety                            Pinot Noir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ugar                                       4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Alcohol                                  13.5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 xml:space="preserve">Brand                   A </w:t>
      </w:r>
      <w:proofErr w:type="gramStart"/>
      <w:r w:rsidRPr="003F2B27">
        <w:rPr>
          <w:rFonts w:ascii="Courier New" w:hAnsi="Courier New" w:cs="Courier New"/>
          <w:sz w:val="17"/>
        </w:rPr>
        <w:t>To</w:t>
      </w:r>
      <w:proofErr w:type="gramEnd"/>
      <w:r w:rsidRPr="003F2B27">
        <w:rPr>
          <w:rFonts w:ascii="Courier New" w:hAnsi="Courier New" w:cs="Courier New"/>
          <w:sz w:val="17"/>
        </w:rPr>
        <w:t xml:space="preserve"> Z Winework L.L.C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1                                 Fruity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Style2                          Medium-bodied</w:t>
      </w:r>
    </w:p>
    <w:p w:rsidR="00790FAB" w:rsidRPr="003F2B27" w:rsidRDefault="00790FAB" w:rsidP="00790FAB">
      <w:pPr>
        <w:pStyle w:val="PlainText"/>
        <w:rPr>
          <w:rFonts w:ascii="Courier New" w:hAnsi="Courier New" w:cs="Courier New"/>
          <w:sz w:val="17"/>
        </w:rPr>
      </w:pPr>
      <w:r w:rsidRPr="003F2B27">
        <w:rPr>
          <w:rFonts w:ascii="Courier New" w:hAnsi="Courier New" w:cs="Courier New"/>
          <w:sz w:val="17"/>
        </w:rPr>
        <w:t>Name: 20, dtype: object</w:t>
      </w:r>
    </w:p>
    <w:sectPr w:rsidR="00790FAB" w:rsidRPr="003F2B27" w:rsidSect="003F2B27">
      <w:pgSz w:w="15840" w:h="12240" w:orient="landscape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DA0MLO0NDQyNTJX0lEKTi0uzszPAykwrAUAuOiitiwAAAA="/>
  </w:docVars>
  <w:rsids>
    <w:rsidRoot w:val="00D14A33"/>
    <w:rsid w:val="00014C9E"/>
    <w:rsid w:val="000158C8"/>
    <w:rsid w:val="00090A12"/>
    <w:rsid w:val="000A5E48"/>
    <w:rsid w:val="000B0A69"/>
    <w:rsid w:val="000E389A"/>
    <w:rsid w:val="000F7422"/>
    <w:rsid w:val="0010752E"/>
    <w:rsid w:val="00113C2D"/>
    <w:rsid w:val="00122E2F"/>
    <w:rsid w:val="00136AAF"/>
    <w:rsid w:val="0014378A"/>
    <w:rsid w:val="0018235B"/>
    <w:rsid w:val="001907B4"/>
    <w:rsid w:val="00193141"/>
    <w:rsid w:val="001A1B56"/>
    <w:rsid w:val="001A36D9"/>
    <w:rsid w:val="001A3B4C"/>
    <w:rsid w:val="001B1341"/>
    <w:rsid w:val="001B63CE"/>
    <w:rsid w:val="001B656C"/>
    <w:rsid w:val="001D3318"/>
    <w:rsid w:val="001F1D1F"/>
    <w:rsid w:val="001F4AD0"/>
    <w:rsid w:val="001F6D8C"/>
    <w:rsid w:val="00233091"/>
    <w:rsid w:val="00236953"/>
    <w:rsid w:val="00266226"/>
    <w:rsid w:val="00277AC2"/>
    <w:rsid w:val="002A291D"/>
    <w:rsid w:val="002B141A"/>
    <w:rsid w:val="002C63FB"/>
    <w:rsid w:val="00313546"/>
    <w:rsid w:val="00326CC2"/>
    <w:rsid w:val="00336CED"/>
    <w:rsid w:val="0036035D"/>
    <w:rsid w:val="00383C49"/>
    <w:rsid w:val="00397A71"/>
    <w:rsid w:val="003B750B"/>
    <w:rsid w:val="003D412C"/>
    <w:rsid w:val="003E0411"/>
    <w:rsid w:val="003F2B27"/>
    <w:rsid w:val="00415783"/>
    <w:rsid w:val="00426D40"/>
    <w:rsid w:val="004660B4"/>
    <w:rsid w:val="00471AE3"/>
    <w:rsid w:val="00472DCF"/>
    <w:rsid w:val="00480DCC"/>
    <w:rsid w:val="004901FE"/>
    <w:rsid w:val="004A2C35"/>
    <w:rsid w:val="004A5178"/>
    <w:rsid w:val="004F3BB2"/>
    <w:rsid w:val="005123EC"/>
    <w:rsid w:val="00553243"/>
    <w:rsid w:val="005615D2"/>
    <w:rsid w:val="005678D9"/>
    <w:rsid w:val="005701C3"/>
    <w:rsid w:val="00581AFA"/>
    <w:rsid w:val="005A233C"/>
    <w:rsid w:val="005F0EC4"/>
    <w:rsid w:val="005F6302"/>
    <w:rsid w:val="005F761C"/>
    <w:rsid w:val="00600BB6"/>
    <w:rsid w:val="00617392"/>
    <w:rsid w:val="006272A4"/>
    <w:rsid w:val="0065322A"/>
    <w:rsid w:val="0066746E"/>
    <w:rsid w:val="00680C1F"/>
    <w:rsid w:val="00694604"/>
    <w:rsid w:val="00696033"/>
    <w:rsid w:val="006A12D9"/>
    <w:rsid w:val="006A7573"/>
    <w:rsid w:val="006B7290"/>
    <w:rsid w:val="006D1B10"/>
    <w:rsid w:val="006F1A59"/>
    <w:rsid w:val="00713822"/>
    <w:rsid w:val="007212C9"/>
    <w:rsid w:val="00757A72"/>
    <w:rsid w:val="00787A44"/>
    <w:rsid w:val="00790FAB"/>
    <w:rsid w:val="007A4547"/>
    <w:rsid w:val="007B0B16"/>
    <w:rsid w:val="007C0A09"/>
    <w:rsid w:val="007C1C3B"/>
    <w:rsid w:val="007E5E36"/>
    <w:rsid w:val="008043DB"/>
    <w:rsid w:val="0080655C"/>
    <w:rsid w:val="00827AD7"/>
    <w:rsid w:val="0084625E"/>
    <w:rsid w:val="008643D5"/>
    <w:rsid w:val="0088278D"/>
    <w:rsid w:val="008B5EAA"/>
    <w:rsid w:val="008B6AA8"/>
    <w:rsid w:val="008B73C5"/>
    <w:rsid w:val="008B79C1"/>
    <w:rsid w:val="008C13DF"/>
    <w:rsid w:val="008C6385"/>
    <w:rsid w:val="008E0961"/>
    <w:rsid w:val="00906B30"/>
    <w:rsid w:val="0092470B"/>
    <w:rsid w:val="0092692D"/>
    <w:rsid w:val="00966204"/>
    <w:rsid w:val="009A2898"/>
    <w:rsid w:val="009D1F9D"/>
    <w:rsid w:val="009D7B17"/>
    <w:rsid w:val="009E5D97"/>
    <w:rsid w:val="009F72E2"/>
    <w:rsid w:val="00A00AA7"/>
    <w:rsid w:val="00A0449B"/>
    <w:rsid w:val="00A6760F"/>
    <w:rsid w:val="00A7011A"/>
    <w:rsid w:val="00A86861"/>
    <w:rsid w:val="00A92ADA"/>
    <w:rsid w:val="00AA00E1"/>
    <w:rsid w:val="00AA2B98"/>
    <w:rsid w:val="00AC59A9"/>
    <w:rsid w:val="00AE202A"/>
    <w:rsid w:val="00AE47F4"/>
    <w:rsid w:val="00B8537D"/>
    <w:rsid w:val="00B856D4"/>
    <w:rsid w:val="00B97133"/>
    <w:rsid w:val="00BC43A7"/>
    <w:rsid w:val="00BE2920"/>
    <w:rsid w:val="00C01C92"/>
    <w:rsid w:val="00C1577D"/>
    <w:rsid w:val="00C414AF"/>
    <w:rsid w:val="00C57D3E"/>
    <w:rsid w:val="00C70771"/>
    <w:rsid w:val="00C72B12"/>
    <w:rsid w:val="00C77674"/>
    <w:rsid w:val="00CA1AD5"/>
    <w:rsid w:val="00CB30B3"/>
    <w:rsid w:val="00D14A33"/>
    <w:rsid w:val="00D23A00"/>
    <w:rsid w:val="00D325B7"/>
    <w:rsid w:val="00D47271"/>
    <w:rsid w:val="00D6036A"/>
    <w:rsid w:val="00DD2B7D"/>
    <w:rsid w:val="00DF3DC6"/>
    <w:rsid w:val="00E0539A"/>
    <w:rsid w:val="00E10DD7"/>
    <w:rsid w:val="00E136FC"/>
    <w:rsid w:val="00E44447"/>
    <w:rsid w:val="00E609AA"/>
    <w:rsid w:val="00E728D3"/>
    <w:rsid w:val="00E9258C"/>
    <w:rsid w:val="00EB4109"/>
    <w:rsid w:val="00EC31D0"/>
    <w:rsid w:val="00ED4ED4"/>
    <w:rsid w:val="00EE48E7"/>
    <w:rsid w:val="00EE6378"/>
    <w:rsid w:val="00F17160"/>
    <w:rsid w:val="00F21877"/>
    <w:rsid w:val="00F304D4"/>
    <w:rsid w:val="00F679B4"/>
    <w:rsid w:val="00F8328B"/>
    <w:rsid w:val="00F8643C"/>
    <w:rsid w:val="00F877FD"/>
    <w:rsid w:val="00F96D64"/>
    <w:rsid w:val="00FB1C5B"/>
    <w:rsid w:val="00FB2655"/>
    <w:rsid w:val="00FC0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ADB9B"/>
  <w15:chartTrackingRefBased/>
  <w15:docId w15:val="{2841875B-A24B-48E5-86FE-E04437933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2E724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E724F"/>
    <w:rPr>
      <w:rFonts w:ascii="Consolas" w:hAnsi="Consolas"/>
      <w:sz w:val="21"/>
      <w:szCs w:val="21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00</Pages>
  <Words>53609</Words>
  <Characters>305573</Characters>
  <Application>Microsoft Office Word</Application>
  <DocSecurity>0</DocSecurity>
  <Lines>2546</Lines>
  <Paragraphs>7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Sung Jae Chang</dc:creator>
  <cp:keywords/>
  <dc:description/>
  <cp:lastModifiedBy>Isaac Sung Jae Chang</cp:lastModifiedBy>
  <cp:revision>3</cp:revision>
  <dcterms:created xsi:type="dcterms:W3CDTF">2019-10-06T01:48:00Z</dcterms:created>
  <dcterms:modified xsi:type="dcterms:W3CDTF">2019-10-06T02:04:00Z</dcterms:modified>
</cp:coreProperties>
</file>